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both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jc w:val="both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jc w:val="both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jc w:val="both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jc w:val="both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jc w:val="both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jc w:val="both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jc w:val="both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jc w:val="both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jc w:val="both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jc w:val="both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jc w:val="both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jc w:val="both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jc w:val="both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jc w:val="bot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jc w:val="both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jc w:val="both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jc w:val="both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1872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9360"/>
        <w:gridCol w:w="9359"/>
      </w:tblGrid>
      <w:tr>
        <w:trPr>
          <w:cnfStyle w:firstRow="1"/>
        </w:trPr>
        <w:tc>
          <w:tcPr>
            <w:tcW w:w="9360" w:type="dxa"/>
            <w:tcBorders>
              <w:bottom w:val="single" w:sz="6" w:space="0" w:color="000000"/>
            </w:tcBorders>
            <w:shd w:fill="999999" w:val="clear"/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both"/>
              <w:rPr/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9359" w:type="dxa"/>
            <w:tcBorders>
              <w:bottom w:val="single" w:sz="6" w:space="0" w:color="000000"/>
            </w:tcBorders>
            <w:shd w:fill="999999" w:val="clear"/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both"/>
              <w:rPr/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936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both"/>
              <w:rPr/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35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both"/>
              <w:rPr/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jc w:val="both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jc w:val="both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jc w:val="both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jc w:val="both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jc w:val="both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/>
  <dcterms:modified xsi:type="dcterms:W3CDTF">2023-07-01T07:27:20Z</dcterms:modified>
  <cp:revision>2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